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D04C0" w14:textId="32EBDCAD" w:rsidR="008A4BD8" w:rsidRPr="00172B72" w:rsidRDefault="00DE09C0" w:rsidP="008567A0">
      <w:pPr>
        <w:rPr>
          <w:lang w:val="en-US"/>
        </w:rPr>
      </w:pPr>
      <w:r w:rsidRPr="009E7EF3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S</w:t>
      </w:r>
      <w:r w:rsidR="00436DBE" w:rsidRPr="009E7EF3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Pr="009E7EF3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="00974EB5" w:rsidRPr="009E7EF3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9E7E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B6584">
        <w:rPr>
          <w:rFonts w:ascii="Times New Roman" w:hAnsi="Times New Roman" w:cs="Times New Roman"/>
          <w:sz w:val="24"/>
          <w:szCs w:val="24"/>
          <w:lang w:val="en-US"/>
        </w:rPr>
        <w:t xml:space="preserve">Logistic regression results for the prediction of players future success (selected for a YA 3 seasons later) in dependence of the subjective assessment (model 1, separated </w:t>
      </w:r>
      <w:r w:rsidR="00332EA3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Pr="00EB6584">
        <w:rPr>
          <w:rFonts w:ascii="Times New Roman" w:hAnsi="Times New Roman" w:cs="Times New Roman"/>
          <w:sz w:val="24"/>
          <w:szCs w:val="24"/>
          <w:lang w:val="en-US"/>
        </w:rPr>
        <w:t xml:space="preserve"> age group)</w:t>
      </w:r>
    </w:p>
    <w:tbl>
      <w:tblPr>
        <w:tblW w:w="14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0"/>
        <w:gridCol w:w="1275"/>
        <w:gridCol w:w="1269"/>
        <w:gridCol w:w="1276"/>
        <w:gridCol w:w="1994"/>
        <w:gridCol w:w="856"/>
        <w:gridCol w:w="1129"/>
        <w:gridCol w:w="821"/>
        <w:gridCol w:w="2814"/>
        <w:gridCol w:w="1280"/>
        <w:gridCol w:w="146"/>
      </w:tblGrid>
      <w:tr w:rsidR="0065146F" w:rsidRPr="008A4BD8" w14:paraId="287B35EE" w14:textId="77777777" w:rsidTr="00593BF9">
        <w:trPr>
          <w:gridAfter w:val="1"/>
          <w:wAfter w:w="146" w:type="dxa"/>
          <w:trHeight w:val="450"/>
        </w:trPr>
        <w:tc>
          <w:tcPr>
            <w:tcW w:w="127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2502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>Age Group</w:t>
            </w:r>
          </w:p>
        </w:tc>
        <w:tc>
          <w:tcPr>
            <w:tcW w:w="3820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9072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>Omnibus-Tests</w:t>
            </w:r>
          </w:p>
        </w:tc>
        <w:tc>
          <w:tcPr>
            <w:tcW w:w="1994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39AEF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>Predictor</w:t>
            </w:r>
          </w:p>
        </w:tc>
        <w:tc>
          <w:tcPr>
            <w:tcW w:w="5620" w:type="dxa"/>
            <w:gridSpan w:val="4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BBF2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>Logistic regression coefficients</w:t>
            </w:r>
          </w:p>
        </w:tc>
        <w:tc>
          <w:tcPr>
            <w:tcW w:w="128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303C0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  <w:t>(e</w:t>
            </w:r>
            <w:r w:rsidRPr="00F72C5A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eastAsia="de-DE"/>
              </w:rPr>
              <w:t>b</w:t>
            </w:r>
            <w:r w:rsidRPr="00F72C5A"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  <w:t>)</w:t>
            </w:r>
            <w:r w:rsidRPr="00F72C5A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eastAsia="de-DE"/>
              </w:rPr>
              <w:t>SD</w:t>
            </w: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 xml:space="preserve"> </w:t>
            </w:r>
            <w:r w:rsidRPr="00F72C5A">
              <w:rPr>
                <w:rFonts w:ascii="Times New Roman" w:eastAsia="Times New Roman" w:hAnsi="Times New Roman" w:cs="Times New Roman"/>
                <w:vertAlign w:val="subscript"/>
                <w:lang w:eastAsia="de-DE"/>
              </w:rPr>
              <w:t xml:space="preserve">    (#)</w:t>
            </w:r>
          </w:p>
        </w:tc>
      </w:tr>
      <w:tr w:rsidR="0065146F" w:rsidRPr="008A4BD8" w14:paraId="2FE2E4AF" w14:textId="77777777" w:rsidTr="00593BF9">
        <w:trPr>
          <w:trHeight w:val="285"/>
        </w:trPr>
        <w:tc>
          <w:tcPr>
            <w:tcW w:w="127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D0A23C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3820" w:type="dxa"/>
            <w:gridSpan w:val="3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CA92B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1994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922BA80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5620" w:type="dxa"/>
            <w:gridSpan w:val="4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99F49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12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4084BF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42F7" w14:textId="77777777" w:rsidR="0065146F" w:rsidRPr="008A4BD8" w:rsidRDefault="0065146F" w:rsidP="00593BF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de-DE"/>
              </w:rPr>
            </w:pPr>
          </w:p>
        </w:tc>
      </w:tr>
      <w:tr w:rsidR="0065146F" w:rsidRPr="008A4BD8" w14:paraId="461B2FDF" w14:textId="77777777" w:rsidTr="00593BF9">
        <w:trPr>
          <w:trHeight w:val="285"/>
        </w:trPr>
        <w:tc>
          <w:tcPr>
            <w:tcW w:w="127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6BD715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3820" w:type="dxa"/>
            <w:gridSpan w:val="3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6FB5F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1994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8654F0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5620" w:type="dxa"/>
            <w:gridSpan w:val="4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5448A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12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D35BAA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07A94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21CC0756" w14:textId="77777777" w:rsidTr="00593BF9">
        <w:trPr>
          <w:trHeight w:val="608"/>
        </w:trPr>
        <w:tc>
          <w:tcPr>
            <w:tcW w:w="127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C084904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5F17A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>χ</w:t>
            </w:r>
            <w:r w:rsidRPr="00F72C5A">
              <w:rPr>
                <w:rFonts w:ascii="Times New Roman" w:eastAsia="Times New Roman" w:hAnsi="Times New Roman" w:cs="Times New Roman"/>
                <w:vertAlign w:val="superscript"/>
                <w:lang w:eastAsia="de-DE"/>
              </w:rPr>
              <w:t>2</w:t>
            </w: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 xml:space="preserve"> </w:t>
            </w:r>
            <w:r w:rsidRPr="00F72C5A"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  <w:t>(df)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D92B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  <w:t>p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13AB5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 xml:space="preserve">Nagelkerke </w:t>
            </w:r>
            <w:r w:rsidRPr="00F72C5A"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  <w:t>R</w:t>
            </w:r>
            <w:r w:rsidRPr="00F72C5A">
              <w:rPr>
                <w:rFonts w:ascii="Times New Roman" w:eastAsia="Times New Roman" w:hAnsi="Times New Roman" w:cs="Times New Roman"/>
                <w:vertAlign w:val="superscript"/>
                <w:lang w:eastAsia="de-DE"/>
              </w:rPr>
              <w:t>2</w:t>
            </w:r>
          </w:p>
        </w:tc>
        <w:tc>
          <w:tcPr>
            <w:tcW w:w="1994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6562A9E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DA26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  <w:t>b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CFDD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>Wald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2536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  <w:t>p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69FC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lang w:eastAsia="de-DE"/>
              </w:rPr>
              <w:t>e</w:t>
            </w:r>
            <w:r w:rsidRPr="00F72C5A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eastAsia="de-DE"/>
              </w:rPr>
              <w:t>b</w:t>
            </w:r>
            <w:r w:rsidRPr="00F72C5A">
              <w:rPr>
                <w:rFonts w:ascii="Times New Roman" w:eastAsia="Times New Roman" w:hAnsi="Times New Roman" w:cs="Times New Roman"/>
                <w:lang w:eastAsia="de-DE"/>
              </w:rPr>
              <w:t xml:space="preserve">  [95%-CI]</w:t>
            </w:r>
          </w:p>
        </w:tc>
        <w:tc>
          <w:tcPr>
            <w:tcW w:w="12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4BD3BB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de-DE"/>
              </w:rPr>
            </w:pPr>
          </w:p>
        </w:tc>
        <w:tc>
          <w:tcPr>
            <w:tcW w:w="146" w:type="dxa"/>
            <w:vAlign w:val="center"/>
            <w:hideMark/>
          </w:tcPr>
          <w:p w14:paraId="7C06893E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6BFAB12C" w14:textId="77777777" w:rsidTr="00593BF9">
        <w:trPr>
          <w:trHeight w:val="300"/>
        </w:trPr>
        <w:tc>
          <w:tcPr>
            <w:tcW w:w="12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232C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U12</w:t>
            </w:r>
          </w:p>
        </w:tc>
        <w:tc>
          <w:tcPr>
            <w:tcW w:w="127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3C40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305.20 (4)</w:t>
            </w:r>
          </w:p>
        </w:tc>
        <w:tc>
          <w:tcPr>
            <w:tcW w:w="126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2D6B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01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F126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10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2AE0C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Constant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BE305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4.39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0F66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ABBF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9E30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1827F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57C2EC93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63E1D69B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B6BC2CC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01CCF78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C5013C0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7126878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9484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Tactical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46C6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14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EE30A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61.1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8BEA4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6626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3.12 [2.34; 4.14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DA1EE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97</w:t>
            </w:r>
          </w:p>
        </w:tc>
        <w:tc>
          <w:tcPr>
            <w:tcW w:w="146" w:type="dxa"/>
            <w:vAlign w:val="center"/>
            <w:hideMark/>
          </w:tcPr>
          <w:p w14:paraId="11E045C8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406A142F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F2E70D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96C966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B90235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966EEA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9E1AC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Kicking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36C1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47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6515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4.23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B968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99E5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6 [1.25; 2.05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B5FE5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31</w:t>
            </w:r>
          </w:p>
        </w:tc>
        <w:tc>
          <w:tcPr>
            <w:tcW w:w="146" w:type="dxa"/>
            <w:vAlign w:val="center"/>
            <w:hideMark/>
          </w:tcPr>
          <w:p w14:paraId="276A9F32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2577690D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409532CE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36CAD99C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1F0B082C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054532F1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FE87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Psychosocial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52D4A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0.34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E73B7C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0.18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1E87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F6CE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71 [0.58; 0.88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21ADB0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80</w:t>
            </w:r>
          </w:p>
        </w:tc>
        <w:tc>
          <w:tcPr>
            <w:tcW w:w="146" w:type="dxa"/>
            <w:vAlign w:val="center"/>
          </w:tcPr>
          <w:p w14:paraId="371115A0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168C870B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105EDF6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B86F932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12AC55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B6A296B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3E754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Endurance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E6C4B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04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D268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1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AF19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68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3EA34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04 [0.88; 1.22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2CA26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595E6D1B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79BBA006" w14:textId="77777777" w:rsidTr="00593BF9">
        <w:trPr>
          <w:trHeight w:val="300"/>
        </w:trPr>
        <w:tc>
          <w:tcPr>
            <w:tcW w:w="12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5697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U13</w:t>
            </w:r>
          </w:p>
        </w:tc>
        <w:tc>
          <w:tcPr>
            <w:tcW w:w="127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CDEF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92.20 (4)</w:t>
            </w:r>
          </w:p>
        </w:tc>
        <w:tc>
          <w:tcPr>
            <w:tcW w:w="126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27B8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01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AB78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11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06234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Constant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457C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4.49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7726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D042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630FA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1BFC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3BA6669E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5B491FA8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DF70436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69532C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A8AABA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0AAA992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7ED3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Tactical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4A3D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97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E139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9.9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299AB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DFABB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.65 [1.87; 3.75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38A7F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76</w:t>
            </w:r>
          </w:p>
        </w:tc>
        <w:tc>
          <w:tcPr>
            <w:tcW w:w="146" w:type="dxa"/>
            <w:vAlign w:val="center"/>
            <w:hideMark/>
          </w:tcPr>
          <w:p w14:paraId="7F903B8A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08F3BA1D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F505A0F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89BA5BF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6328859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A590C1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F0E7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Kicking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A903F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7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906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2.3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BF51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6460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.12 [1.55; 2.89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8554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52</w:t>
            </w:r>
          </w:p>
        </w:tc>
        <w:tc>
          <w:tcPr>
            <w:tcW w:w="146" w:type="dxa"/>
            <w:vAlign w:val="center"/>
            <w:hideMark/>
          </w:tcPr>
          <w:p w14:paraId="436B5DA1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5196BBF0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37AF19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8450D47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1B234D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2617E4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F544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Endurance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1087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0.2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E09E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5.4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ED2D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0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C2A00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78 [0.63; 0.96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400F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83</w:t>
            </w:r>
          </w:p>
        </w:tc>
        <w:tc>
          <w:tcPr>
            <w:tcW w:w="146" w:type="dxa"/>
            <w:vAlign w:val="center"/>
            <w:hideMark/>
          </w:tcPr>
          <w:p w14:paraId="5D34E735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4D36DDF9" w14:textId="77777777" w:rsidTr="00593BF9">
        <w:trPr>
          <w:trHeight w:val="315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EB4BE4E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6F58131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69F9E2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3A43F12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48BEC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Psychosocial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8DCA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0.0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5357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1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06D9F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7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A355F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95 [0.73; 1.24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E315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0D388AF0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28894FD2" w14:textId="77777777" w:rsidTr="00593BF9">
        <w:trPr>
          <w:trHeight w:val="300"/>
        </w:trPr>
        <w:tc>
          <w:tcPr>
            <w:tcW w:w="12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E698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U14</w:t>
            </w:r>
          </w:p>
        </w:tc>
        <w:tc>
          <w:tcPr>
            <w:tcW w:w="127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44D1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73.75 (4)</w:t>
            </w:r>
          </w:p>
        </w:tc>
        <w:tc>
          <w:tcPr>
            <w:tcW w:w="126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E69C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01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21C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07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985A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Constant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8F26C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3.94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8C6CA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1E0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EF86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BCAB4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6E03F2DF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4FEDC888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6C7FA0A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0D027CD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C93B8F7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A2BBF3D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4430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Tactical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C426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87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C419C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3.0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DCF9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0DBF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.39 [1.49; 3.84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3A15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66</w:t>
            </w:r>
          </w:p>
        </w:tc>
        <w:tc>
          <w:tcPr>
            <w:tcW w:w="146" w:type="dxa"/>
            <w:vAlign w:val="center"/>
            <w:hideMark/>
          </w:tcPr>
          <w:p w14:paraId="2DC093AB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3C2D199D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32F932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E8EF3AA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D26AE60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FC8F30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DF71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Kicking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CC7E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5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CE81F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6.8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1978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0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EB43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73 [1.15; 2.61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F569B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36</w:t>
            </w:r>
          </w:p>
        </w:tc>
        <w:tc>
          <w:tcPr>
            <w:tcW w:w="146" w:type="dxa"/>
            <w:vAlign w:val="center"/>
            <w:hideMark/>
          </w:tcPr>
          <w:p w14:paraId="61E57E59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3D370E0B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93C75F3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0F85C3EC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19B9E3A4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0B5ED92E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E81F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Psychosocial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BD84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0.33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54B4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3.76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5A5B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05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2CC1A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72 [0.52; 1.00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1CAF8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</w:tcPr>
          <w:p w14:paraId="6E869CB7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34619ACD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42295B0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D544AC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9B85C1E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B2B85F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80DAC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Endurance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14E6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0.04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8E9B5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0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A920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8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0149F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97 [0.72; 1.30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93CC95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4E1C7281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15CB4033" w14:textId="77777777" w:rsidTr="00593BF9">
        <w:trPr>
          <w:trHeight w:val="300"/>
        </w:trPr>
        <w:tc>
          <w:tcPr>
            <w:tcW w:w="12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C7F7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U15</w:t>
            </w:r>
          </w:p>
        </w:tc>
        <w:tc>
          <w:tcPr>
            <w:tcW w:w="127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1EB25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40.87 (4)</w:t>
            </w:r>
          </w:p>
        </w:tc>
        <w:tc>
          <w:tcPr>
            <w:tcW w:w="126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69CCB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01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9F3FC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10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1D50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Constant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6362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5.49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82A1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3AFD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D8BC5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67D50B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4A64BD9E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05E56378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6AAA49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413907A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9A8FFB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D926D19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0148D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Tactical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12F1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49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8D60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0.89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7C5C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&lt; .0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C1B9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4.45 [1.83; 10.81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FB730E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.32</w:t>
            </w:r>
          </w:p>
        </w:tc>
        <w:tc>
          <w:tcPr>
            <w:tcW w:w="146" w:type="dxa"/>
            <w:vAlign w:val="center"/>
            <w:hideMark/>
          </w:tcPr>
          <w:p w14:paraId="2779C774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7606773E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4C259A28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5997C6C6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EB17665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6917B9B6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3C5DB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Psychosocial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45D8B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0.4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E5877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.34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9F443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1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C6BA1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64 [0.36; 1.14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69EFA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</w:tcPr>
          <w:p w14:paraId="7B1BD6A5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146C08B7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1198520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150359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2E6EBB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05AF073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730A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Kicking Skills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1B44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5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E0AB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.0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D0EA8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1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7FB27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.73 [0.81; 3.67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1AE2E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2C7EB82B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  <w:tr w:rsidR="0065146F" w:rsidRPr="008A4BD8" w14:paraId="49C9D13E" w14:textId="77777777" w:rsidTr="00593BF9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9705B6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FC2D78F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6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0D44484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A55654D" w14:textId="77777777" w:rsidR="0065146F" w:rsidRPr="00F72C5A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C23A6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de-DE"/>
              </w:rPr>
              <w:t>Endurance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067A0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0.1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45A89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31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22BD0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58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78F92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0.86 [0.51; 1.45]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1BB90B" w14:textId="77777777" w:rsidR="0065146F" w:rsidRPr="00F72C5A" w:rsidRDefault="0065146F" w:rsidP="00593B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F72C5A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6296AF24" w14:textId="77777777" w:rsidR="0065146F" w:rsidRPr="008A4BD8" w:rsidRDefault="0065146F" w:rsidP="00593BF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</w:p>
        </w:tc>
      </w:tr>
    </w:tbl>
    <w:p w14:paraId="46287F51" w14:textId="50651326" w:rsidR="008A4BD8" w:rsidRDefault="0065146F" w:rsidP="00DE09C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72C5A">
        <w:rPr>
          <w:rFonts w:ascii="Times New Roman" w:eastAsia="Times New Roman" w:hAnsi="Times New Roman" w:cs="Times New Roman"/>
          <w:lang w:val="en-US" w:eastAsia="de-DE"/>
        </w:rPr>
        <w:lastRenderedPageBreak/>
        <w:t xml:space="preserve">Note: Predicters were ordered by increasing values with regard to the Wald-statistic. (#) </w:t>
      </w:r>
      <w:r w:rsidRPr="00F72C5A">
        <w:rPr>
          <w:rFonts w:ascii="Times New Roman" w:hAnsi="Times New Roman" w:cs="Times New Roman"/>
          <w:color w:val="000000" w:themeColor="text1"/>
          <w:lang w:val="en-US"/>
        </w:rPr>
        <w:t xml:space="preserve">In order to facilitate comparisons for effect sizes of individual predictors, </w:t>
      </w:r>
      <w:r w:rsidRPr="00F72C5A">
        <w:rPr>
          <w:rFonts w:ascii="Times New Roman" w:hAnsi="Times New Roman" w:cs="Times New Roman"/>
          <w:lang w:val="en-US"/>
        </w:rPr>
        <w:t xml:space="preserve">the odds ratio coefficients </w:t>
      </w:r>
      <w:r w:rsidRPr="00F72C5A">
        <w:rPr>
          <w:rFonts w:ascii="Times New Roman" w:hAnsi="Times New Roman" w:cs="Times New Roman"/>
          <w:i/>
          <w:iCs/>
          <w:lang w:val="en-US"/>
        </w:rPr>
        <w:t>e</w:t>
      </w:r>
      <w:r w:rsidRPr="00F72C5A">
        <w:rPr>
          <w:rFonts w:ascii="Times New Roman" w:hAnsi="Times New Roman" w:cs="Times New Roman"/>
          <w:i/>
          <w:iCs/>
          <w:vertAlign w:val="superscript"/>
          <w:lang w:val="en-US"/>
        </w:rPr>
        <w:t>b</w:t>
      </w:r>
      <w:r w:rsidRPr="00F72C5A">
        <w:rPr>
          <w:rFonts w:ascii="Times New Roman" w:hAnsi="Times New Roman" w:cs="Times New Roman"/>
          <w:color w:val="000000" w:themeColor="text1"/>
          <w:lang w:val="en-US"/>
        </w:rPr>
        <w:t xml:space="preserve"> were additionally adjusted to the standard deviations of the respective age group (Höner &amp; Votteler, 2016).</w:t>
      </w:r>
      <w:r w:rsidRPr="00F72C5A">
        <w:rPr>
          <w:rFonts w:ascii="Times New Roman" w:eastAsia="Times New Roman" w:hAnsi="Times New Roman" w:cs="Times New Roman"/>
          <w:i/>
          <w:iCs/>
          <w:lang w:val="en-US" w:eastAsia="de-DE"/>
        </w:rPr>
        <w:t xml:space="preserve"> </w:t>
      </w:r>
      <w:r w:rsidR="00AE307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</w:t>
      </w:r>
      <w:r w:rsidR="00AE3074" w:rsidRPr="00E40E4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he resulting </w:t>
      </w:r>
      <w:r w:rsidR="00AE3074" w:rsidRPr="00E40E4D">
        <w:rPr>
          <w:rFonts w:ascii="Times New Roman" w:hAnsi="Times New Roman" w:cs="Times New Roman"/>
          <w:i/>
          <w:iCs/>
          <w:sz w:val="24"/>
          <w:szCs w:val="24"/>
          <w:lang w:val="en-US"/>
        </w:rPr>
        <w:t>(e</w:t>
      </w:r>
      <w:r w:rsidR="00AE3074" w:rsidRPr="00E40E4D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US"/>
        </w:rPr>
        <w:t>b</w:t>
      </w:r>
      <w:r w:rsidR="00AE3074" w:rsidRPr="00E40E4D">
        <w:rPr>
          <w:rFonts w:ascii="Times New Roman" w:hAnsi="Times New Roman" w:cs="Times New Roman"/>
          <w:i/>
          <w:iCs/>
          <w:sz w:val="24"/>
          <w:szCs w:val="24"/>
          <w:lang w:val="en-US"/>
        </w:rPr>
        <w:t>)</w:t>
      </w:r>
      <w:r w:rsidR="00AE3074" w:rsidRPr="00E40E4D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US"/>
        </w:rPr>
        <w:t>SD</w:t>
      </w:r>
      <w:r w:rsidR="00AE3074" w:rsidRPr="00E40E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307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epresent the relative change of the likelihood for being selected for a YA</w:t>
      </w:r>
      <w:r w:rsidR="00AE3074" w:rsidRPr="00E40E4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by a one standard deviation increase within the considered predictor.</w:t>
      </w:r>
    </w:p>
    <w:sectPr w:rsidR="008A4BD8" w:rsidSect="00725DB0">
      <w:footerReference w:type="default" r:id="rId8"/>
      <w:pgSz w:w="16838" w:h="11906" w:orient="landscape"/>
      <w:pgMar w:top="1417" w:right="1417" w:bottom="1417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C6D3E" w14:textId="77777777" w:rsidR="008C4294" w:rsidRDefault="008C4294">
      <w:pPr>
        <w:spacing w:after="0" w:line="240" w:lineRule="auto"/>
      </w:pPr>
      <w:r>
        <w:separator/>
      </w:r>
    </w:p>
  </w:endnote>
  <w:endnote w:type="continuationSeparator" w:id="0">
    <w:p w14:paraId="51A01776" w14:textId="77777777" w:rsidR="008C4294" w:rsidRDefault="008C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804083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FFD65C8" w14:textId="641F0F34" w:rsidR="00B4342D" w:rsidRPr="007C3151" w:rsidRDefault="00B4342D">
        <w:pPr>
          <w:pStyle w:val="Footer"/>
          <w:jc w:val="center"/>
          <w:rPr>
            <w:rFonts w:ascii="Times New Roman" w:hAnsi="Times New Roman" w:cs="Times New Roman"/>
          </w:rPr>
        </w:pPr>
        <w:r w:rsidRPr="007C3151">
          <w:rPr>
            <w:rFonts w:ascii="Times New Roman" w:hAnsi="Times New Roman" w:cs="Times New Roman"/>
          </w:rPr>
          <w:fldChar w:fldCharType="begin"/>
        </w:r>
        <w:r w:rsidRPr="007C3151">
          <w:rPr>
            <w:rFonts w:ascii="Times New Roman" w:hAnsi="Times New Roman" w:cs="Times New Roman"/>
          </w:rPr>
          <w:instrText>PAGE   \* MERGEFORMAT</w:instrText>
        </w:r>
        <w:r w:rsidRPr="007C3151">
          <w:rPr>
            <w:rFonts w:ascii="Times New Roman" w:hAnsi="Times New Roman" w:cs="Times New Roman"/>
          </w:rPr>
          <w:fldChar w:fldCharType="separate"/>
        </w:r>
        <w:r w:rsidR="00C11F18">
          <w:rPr>
            <w:rFonts w:ascii="Times New Roman" w:hAnsi="Times New Roman" w:cs="Times New Roman"/>
            <w:noProof/>
          </w:rPr>
          <w:t>1</w:t>
        </w:r>
        <w:r w:rsidRPr="007C3151">
          <w:rPr>
            <w:rFonts w:ascii="Times New Roman" w:hAnsi="Times New Roman" w:cs="Times New Roman"/>
          </w:rPr>
          <w:fldChar w:fldCharType="end"/>
        </w:r>
      </w:p>
    </w:sdtContent>
  </w:sdt>
  <w:p w14:paraId="07366095" w14:textId="77777777" w:rsidR="00B4342D" w:rsidRDefault="00B43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5C399" w14:textId="77777777" w:rsidR="008C4294" w:rsidRDefault="008C4294">
      <w:pPr>
        <w:spacing w:after="0" w:line="240" w:lineRule="auto"/>
      </w:pPr>
      <w:r>
        <w:separator/>
      </w:r>
    </w:p>
  </w:footnote>
  <w:footnote w:type="continuationSeparator" w:id="0">
    <w:p w14:paraId="5F2A80D4" w14:textId="77777777" w:rsidR="008C4294" w:rsidRDefault="008C42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AA7"/>
    <w:multiLevelType w:val="hybridMultilevel"/>
    <w:tmpl w:val="3E629D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A76E7"/>
    <w:multiLevelType w:val="hybridMultilevel"/>
    <w:tmpl w:val="932682B6"/>
    <w:lvl w:ilvl="0" w:tplc="FD7042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5726B59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7E13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6702D4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F9CEF8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D02E6D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16244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030F49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CC8445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" w15:restartNumberingAfterBreak="0">
    <w:nsid w:val="04B36E7F"/>
    <w:multiLevelType w:val="hybridMultilevel"/>
    <w:tmpl w:val="7E8650E4"/>
    <w:lvl w:ilvl="0" w:tplc="0407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3" w15:restartNumberingAfterBreak="0">
    <w:nsid w:val="051104DE"/>
    <w:multiLevelType w:val="hybridMultilevel"/>
    <w:tmpl w:val="E21AAACA"/>
    <w:lvl w:ilvl="0" w:tplc="3B34BF00">
      <w:start w:val="1"/>
      <w:numFmt w:val="bullet"/>
      <w:lvlText w:val="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E52F73"/>
    <w:multiLevelType w:val="hybridMultilevel"/>
    <w:tmpl w:val="17E8872A"/>
    <w:lvl w:ilvl="0" w:tplc="CB7CCF3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1A43BC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1C8AD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1218A66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662F21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B508D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3721EE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D160C52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88DE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" w15:restartNumberingAfterBreak="0">
    <w:nsid w:val="19186395"/>
    <w:multiLevelType w:val="hybridMultilevel"/>
    <w:tmpl w:val="138A070E"/>
    <w:lvl w:ilvl="0" w:tplc="F4F05C8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A70F7C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90076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688AE1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480AE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3A83C5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BC766B0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36EC6D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BA792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6" w15:restartNumberingAfterBreak="0">
    <w:nsid w:val="1A00324E"/>
    <w:multiLevelType w:val="hybridMultilevel"/>
    <w:tmpl w:val="6AFCA0F8"/>
    <w:lvl w:ilvl="0" w:tplc="FD7042C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E9B"/>
    <w:multiLevelType w:val="hybridMultilevel"/>
    <w:tmpl w:val="80D041BE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E420F8"/>
    <w:multiLevelType w:val="hybridMultilevel"/>
    <w:tmpl w:val="88A0C2D6"/>
    <w:lvl w:ilvl="0" w:tplc="15F0D67A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25826"/>
    <w:multiLevelType w:val="hybridMultilevel"/>
    <w:tmpl w:val="CDBE81B8"/>
    <w:lvl w:ilvl="0" w:tplc="45B6E3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26B59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7E13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6702D4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F9CEF8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D02E6D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16244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030F49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CC8445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0" w15:restartNumberingAfterBreak="0">
    <w:nsid w:val="214872B5"/>
    <w:multiLevelType w:val="hybridMultilevel"/>
    <w:tmpl w:val="AD8E91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4236F6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1ED"/>
    <w:multiLevelType w:val="hybridMultilevel"/>
    <w:tmpl w:val="9CE44C3E"/>
    <w:lvl w:ilvl="0" w:tplc="E076B98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A39B7"/>
    <w:multiLevelType w:val="hybridMultilevel"/>
    <w:tmpl w:val="A0B6EBF8"/>
    <w:lvl w:ilvl="0" w:tplc="3722A0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26B59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7E13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6702D4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F9CEF8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D02E6D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16244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030F49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CC8445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3" w15:restartNumberingAfterBreak="0">
    <w:nsid w:val="25A319F7"/>
    <w:multiLevelType w:val="hybridMultilevel"/>
    <w:tmpl w:val="A3E6409E"/>
    <w:lvl w:ilvl="0" w:tplc="748467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26B59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7E13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6702D4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F9CEF8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D02E6D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16244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030F49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CC8445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4" w15:restartNumberingAfterBreak="0">
    <w:nsid w:val="28AB7325"/>
    <w:multiLevelType w:val="hybridMultilevel"/>
    <w:tmpl w:val="6242DE0E"/>
    <w:lvl w:ilvl="0" w:tplc="3B34BF00">
      <w:start w:val="1"/>
      <w:numFmt w:val="bullet"/>
      <w:lvlText w:val="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D747FF"/>
    <w:multiLevelType w:val="hybridMultilevel"/>
    <w:tmpl w:val="ADCE4A00"/>
    <w:lvl w:ilvl="0" w:tplc="0407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35B6B9F"/>
    <w:multiLevelType w:val="hybridMultilevel"/>
    <w:tmpl w:val="80D041BE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45D1A1F"/>
    <w:multiLevelType w:val="hybridMultilevel"/>
    <w:tmpl w:val="8F729FFA"/>
    <w:lvl w:ilvl="0" w:tplc="832C9B6E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671CEF"/>
    <w:multiLevelType w:val="hybridMultilevel"/>
    <w:tmpl w:val="80D041BE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727740"/>
    <w:multiLevelType w:val="hybridMultilevel"/>
    <w:tmpl w:val="4566E628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35D8A"/>
    <w:multiLevelType w:val="hybridMultilevel"/>
    <w:tmpl w:val="7AFA3978"/>
    <w:lvl w:ilvl="0" w:tplc="8B7CC0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26B59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7E13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6702D4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F9CEF8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D02E6D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16244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030F49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CC8445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1" w15:restartNumberingAfterBreak="0">
    <w:nsid w:val="40CF0F45"/>
    <w:multiLevelType w:val="hybridMultilevel"/>
    <w:tmpl w:val="0404873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23121F"/>
    <w:multiLevelType w:val="hybridMultilevel"/>
    <w:tmpl w:val="EA72D604"/>
    <w:lvl w:ilvl="0" w:tplc="08F6219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208FA1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1E64B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CE82E5F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E76147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010D7C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9978FA4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E548E8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2BE5C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3" w15:restartNumberingAfterBreak="0">
    <w:nsid w:val="470D0CD4"/>
    <w:multiLevelType w:val="hybridMultilevel"/>
    <w:tmpl w:val="A340667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26B59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7E13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6702D4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F9CEF8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D02E6D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16244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030F49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CC8445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4" w15:restartNumberingAfterBreak="0">
    <w:nsid w:val="491B526D"/>
    <w:multiLevelType w:val="hybridMultilevel"/>
    <w:tmpl w:val="F0A6D344"/>
    <w:lvl w:ilvl="0" w:tplc="BFEA2D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387694"/>
    <w:multiLevelType w:val="hybridMultilevel"/>
    <w:tmpl w:val="9630569E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A30B14"/>
    <w:multiLevelType w:val="hybridMultilevel"/>
    <w:tmpl w:val="4AB0CB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075C46"/>
    <w:multiLevelType w:val="hybridMultilevel"/>
    <w:tmpl w:val="45F2C094"/>
    <w:lvl w:ilvl="0" w:tplc="16922BD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F63C0"/>
    <w:multiLevelType w:val="hybridMultilevel"/>
    <w:tmpl w:val="80D041BE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AAE6D95"/>
    <w:multiLevelType w:val="hybridMultilevel"/>
    <w:tmpl w:val="847062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19669A"/>
    <w:multiLevelType w:val="hybridMultilevel"/>
    <w:tmpl w:val="711223EE"/>
    <w:lvl w:ilvl="0" w:tplc="2CD67A2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0D5843"/>
    <w:multiLevelType w:val="hybridMultilevel"/>
    <w:tmpl w:val="945E63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811F6D"/>
    <w:multiLevelType w:val="hybridMultilevel"/>
    <w:tmpl w:val="F2D0CA7E"/>
    <w:lvl w:ilvl="0" w:tplc="693EE58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E86BF1"/>
    <w:multiLevelType w:val="hybridMultilevel"/>
    <w:tmpl w:val="BA76E3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426999"/>
    <w:multiLevelType w:val="hybridMultilevel"/>
    <w:tmpl w:val="D7D22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713308"/>
    <w:multiLevelType w:val="hybridMultilevel"/>
    <w:tmpl w:val="7D02115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5"/>
  </w:num>
  <w:num w:numId="3">
    <w:abstractNumId w:val="31"/>
  </w:num>
  <w:num w:numId="4">
    <w:abstractNumId w:val="33"/>
  </w:num>
  <w:num w:numId="5">
    <w:abstractNumId w:val="0"/>
  </w:num>
  <w:num w:numId="6">
    <w:abstractNumId w:val="26"/>
  </w:num>
  <w:num w:numId="7">
    <w:abstractNumId w:val="34"/>
  </w:num>
  <w:num w:numId="8">
    <w:abstractNumId w:val="30"/>
  </w:num>
  <w:num w:numId="9">
    <w:abstractNumId w:val="32"/>
  </w:num>
  <w:num w:numId="10">
    <w:abstractNumId w:val="27"/>
  </w:num>
  <w:num w:numId="11">
    <w:abstractNumId w:val="35"/>
  </w:num>
  <w:num w:numId="12">
    <w:abstractNumId w:val="8"/>
  </w:num>
  <w:num w:numId="13">
    <w:abstractNumId w:val="1"/>
  </w:num>
  <w:num w:numId="14">
    <w:abstractNumId w:val="5"/>
  </w:num>
  <w:num w:numId="15">
    <w:abstractNumId w:val="22"/>
  </w:num>
  <w:num w:numId="16">
    <w:abstractNumId w:val="4"/>
  </w:num>
  <w:num w:numId="17">
    <w:abstractNumId w:val="23"/>
  </w:num>
  <w:num w:numId="18">
    <w:abstractNumId w:val="12"/>
  </w:num>
  <w:num w:numId="19">
    <w:abstractNumId w:val="20"/>
  </w:num>
  <w:num w:numId="20">
    <w:abstractNumId w:val="9"/>
  </w:num>
  <w:num w:numId="21">
    <w:abstractNumId w:val="13"/>
  </w:num>
  <w:num w:numId="22">
    <w:abstractNumId w:val="24"/>
  </w:num>
  <w:num w:numId="23">
    <w:abstractNumId w:val="6"/>
  </w:num>
  <w:num w:numId="24">
    <w:abstractNumId w:val="3"/>
  </w:num>
  <w:num w:numId="25">
    <w:abstractNumId w:val="14"/>
  </w:num>
  <w:num w:numId="26">
    <w:abstractNumId w:val="29"/>
  </w:num>
  <w:num w:numId="27">
    <w:abstractNumId w:val="19"/>
  </w:num>
  <w:num w:numId="28">
    <w:abstractNumId w:val="21"/>
  </w:num>
  <w:num w:numId="29">
    <w:abstractNumId w:val="2"/>
  </w:num>
  <w:num w:numId="30">
    <w:abstractNumId w:val="25"/>
  </w:num>
  <w:num w:numId="31">
    <w:abstractNumId w:val="28"/>
  </w:num>
  <w:num w:numId="32">
    <w:abstractNumId w:val="18"/>
  </w:num>
  <w:num w:numId="33">
    <w:abstractNumId w:val="16"/>
  </w:num>
  <w:num w:numId="34">
    <w:abstractNumId w:val="7"/>
  </w:num>
  <w:num w:numId="35">
    <w:abstractNumId w:val="10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zQ0MjY1NzI1NjBT0lEKTi0uzszPAykwrQUA8cE82ywAAAA="/>
  </w:docVars>
  <w:rsids>
    <w:rsidRoot w:val="00285D60"/>
    <w:rsid w:val="00001642"/>
    <w:rsid w:val="00005C7D"/>
    <w:rsid w:val="000141BC"/>
    <w:rsid w:val="000208EB"/>
    <w:rsid w:val="0002433F"/>
    <w:rsid w:val="00026EE8"/>
    <w:rsid w:val="00036B9F"/>
    <w:rsid w:val="00037422"/>
    <w:rsid w:val="000433BC"/>
    <w:rsid w:val="000539C7"/>
    <w:rsid w:val="00061AA9"/>
    <w:rsid w:val="00061D81"/>
    <w:rsid w:val="00067F9A"/>
    <w:rsid w:val="00074743"/>
    <w:rsid w:val="00075C6F"/>
    <w:rsid w:val="00076FD0"/>
    <w:rsid w:val="000845F3"/>
    <w:rsid w:val="00085009"/>
    <w:rsid w:val="000902F2"/>
    <w:rsid w:val="0009250C"/>
    <w:rsid w:val="00096B72"/>
    <w:rsid w:val="000A1431"/>
    <w:rsid w:val="000A2301"/>
    <w:rsid w:val="000A30B1"/>
    <w:rsid w:val="000B7D91"/>
    <w:rsid w:val="000C18CC"/>
    <w:rsid w:val="000E4011"/>
    <w:rsid w:val="000E5C63"/>
    <w:rsid w:val="000F7722"/>
    <w:rsid w:val="00101136"/>
    <w:rsid w:val="00104338"/>
    <w:rsid w:val="001061A7"/>
    <w:rsid w:val="00106650"/>
    <w:rsid w:val="0011481E"/>
    <w:rsid w:val="00115ADD"/>
    <w:rsid w:val="00115C14"/>
    <w:rsid w:val="001274A9"/>
    <w:rsid w:val="0012776D"/>
    <w:rsid w:val="001363D8"/>
    <w:rsid w:val="00137216"/>
    <w:rsid w:val="001423FC"/>
    <w:rsid w:val="001442C1"/>
    <w:rsid w:val="0014432B"/>
    <w:rsid w:val="001454CC"/>
    <w:rsid w:val="00145D1E"/>
    <w:rsid w:val="001506F2"/>
    <w:rsid w:val="001534CC"/>
    <w:rsid w:val="001577A5"/>
    <w:rsid w:val="0016305B"/>
    <w:rsid w:val="00167EA8"/>
    <w:rsid w:val="00172B72"/>
    <w:rsid w:val="00174112"/>
    <w:rsid w:val="00185D0B"/>
    <w:rsid w:val="001874A8"/>
    <w:rsid w:val="00194480"/>
    <w:rsid w:val="00196C3E"/>
    <w:rsid w:val="00197F89"/>
    <w:rsid w:val="001A3EB4"/>
    <w:rsid w:val="001A61E1"/>
    <w:rsid w:val="001B05A0"/>
    <w:rsid w:val="001B6D47"/>
    <w:rsid w:val="001C029F"/>
    <w:rsid w:val="001C67A5"/>
    <w:rsid w:val="001D2B08"/>
    <w:rsid w:val="001D4D34"/>
    <w:rsid w:val="001E35AD"/>
    <w:rsid w:val="001E3759"/>
    <w:rsid w:val="001E6418"/>
    <w:rsid w:val="001F0124"/>
    <w:rsid w:val="001F08F0"/>
    <w:rsid w:val="001F11C3"/>
    <w:rsid w:val="001F373B"/>
    <w:rsid w:val="001F5959"/>
    <w:rsid w:val="001F6E15"/>
    <w:rsid w:val="001F6FEC"/>
    <w:rsid w:val="001F75F8"/>
    <w:rsid w:val="00214713"/>
    <w:rsid w:val="002148C4"/>
    <w:rsid w:val="00225A77"/>
    <w:rsid w:val="00226327"/>
    <w:rsid w:val="00227C8A"/>
    <w:rsid w:val="002309C5"/>
    <w:rsid w:val="00232C5E"/>
    <w:rsid w:val="0023500A"/>
    <w:rsid w:val="0023603C"/>
    <w:rsid w:val="00241F4C"/>
    <w:rsid w:val="00242BE0"/>
    <w:rsid w:val="002559B9"/>
    <w:rsid w:val="00255FDE"/>
    <w:rsid w:val="00256879"/>
    <w:rsid w:val="0026234F"/>
    <w:rsid w:val="00270AFB"/>
    <w:rsid w:val="00271151"/>
    <w:rsid w:val="00281E77"/>
    <w:rsid w:val="00285D60"/>
    <w:rsid w:val="0028729F"/>
    <w:rsid w:val="0029030C"/>
    <w:rsid w:val="0029324C"/>
    <w:rsid w:val="00293ADF"/>
    <w:rsid w:val="002A4DBD"/>
    <w:rsid w:val="002A5BA8"/>
    <w:rsid w:val="002B0434"/>
    <w:rsid w:val="002B574C"/>
    <w:rsid w:val="002B6D07"/>
    <w:rsid w:val="002C2BA7"/>
    <w:rsid w:val="002C3605"/>
    <w:rsid w:val="002C789A"/>
    <w:rsid w:val="002D0F89"/>
    <w:rsid w:val="002D2412"/>
    <w:rsid w:val="002D4CF0"/>
    <w:rsid w:val="002E0A9E"/>
    <w:rsid w:val="002E2087"/>
    <w:rsid w:val="002E31C5"/>
    <w:rsid w:val="002E68F9"/>
    <w:rsid w:val="002F5EF7"/>
    <w:rsid w:val="002F6023"/>
    <w:rsid w:val="002F6C94"/>
    <w:rsid w:val="00300401"/>
    <w:rsid w:val="0030263C"/>
    <w:rsid w:val="00305886"/>
    <w:rsid w:val="0031457F"/>
    <w:rsid w:val="003163F8"/>
    <w:rsid w:val="00320754"/>
    <w:rsid w:val="003208E5"/>
    <w:rsid w:val="00323DDD"/>
    <w:rsid w:val="00325942"/>
    <w:rsid w:val="00332EA3"/>
    <w:rsid w:val="00333C43"/>
    <w:rsid w:val="003458EC"/>
    <w:rsid w:val="00354B8A"/>
    <w:rsid w:val="00363D63"/>
    <w:rsid w:val="00370A16"/>
    <w:rsid w:val="003712CA"/>
    <w:rsid w:val="00374594"/>
    <w:rsid w:val="00377184"/>
    <w:rsid w:val="00377B0B"/>
    <w:rsid w:val="0038247E"/>
    <w:rsid w:val="00383DBC"/>
    <w:rsid w:val="003842B6"/>
    <w:rsid w:val="003879F2"/>
    <w:rsid w:val="00390440"/>
    <w:rsid w:val="00391454"/>
    <w:rsid w:val="0039493E"/>
    <w:rsid w:val="003A36BA"/>
    <w:rsid w:val="003B1B25"/>
    <w:rsid w:val="003B3054"/>
    <w:rsid w:val="003B39BF"/>
    <w:rsid w:val="003B6691"/>
    <w:rsid w:val="003B72BC"/>
    <w:rsid w:val="003C0A44"/>
    <w:rsid w:val="003C1A5F"/>
    <w:rsid w:val="003C2827"/>
    <w:rsid w:val="003C41BC"/>
    <w:rsid w:val="003D03AD"/>
    <w:rsid w:val="003D298C"/>
    <w:rsid w:val="003D693A"/>
    <w:rsid w:val="003E1100"/>
    <w:rsid w:val="003E7DAC"/>
    <w:rsid w:val="003F395A"/>
    <w:rsid w:val="003F66F2"/>
    <w:rsid w:val="003F7B05"/>
    <w:rsid w:val="00402E67"/>
    <w:rsid w:val="0040465D"/>
    <w:rsid w:val="0040644D"/>
    <w:rsid w:val="00406B58"/>
    <w:rsid w:val="00407030"/>
    <w:rsid w:val="004109AD"/>
    <w:rsid w:val="0042006A"/>
    <w:rsid w:val="0042249E"/>
    <w:rsid w:val="00425873"/>
    <w:rsid w:val="004276FF"/>
    <w:rsid w:val="00433000"/>
    <w:rsid w:val="00434C1C"/>
    <w:rsid w:val="0043541B"/>
    <w:rsid w:val="00435670"/>
    <w:rsid w:val="0043669A"/>
    <w:rsid w:val="00436DBE"/>
    <w:rsid w:val="00437104"/>
    <w:rsid w:val="00442BF3"/>
    <w:rsid w:val="004514CC"/>
    <w:rsid w:val="00457A19"/>
    <w:rsid w:val="00460423"/>
    <w:rsid w:val="0046483E"/>
    <w:rsid w:val="004659B5"/>
    <w:rsid w:val="00470962"/>
    <w:rsid w:val="00472759"/>
    <w:rsid w:val="00474EFA"/>
    <w:rsid w:val="00475D71"/>
    <w:rsid w:val="00496DB8"/>
    <w:rsid w:val="004970AD"/>
    <w:rsid w:val="0049733E"/>
    <w:rsid w:val="004A4C50"/>
    <w:rsid w:val="004A5F91"/>
    <w:rsid w:val="004A7739"/>
    <w:rsid w:val="004B03BA"/>
    <w:rsid w:val="004B5D8C"/>
    <w:rsid w:val="004B64AE"/>
    <w:rsid w:val="004C3D54"/>
    <w:rsid w:val="004D4FF8"/>
    <w:rsid w:val="004D6852"/>
    <w:rsid w:val="004E1B6D"/>
    <w:rsid w:val="004E2056"/>
    <w:rsid w:val="004E2CDD"/>
    <w:rsid w:val="004E2DC7"/>
    <w:rsid w:val="004E49A4"/>
    <w:rsid w:val="004F2258"/>
    <w:rsid w:val="004F5F97"/>
    <w:rsid w:val="0050121B"/>
    <w:rsid w:val="00506E66"/>
    <w:rsid w:val="00511BE5"/>
    <w:rsid w:val="00513FD8"/>
    <w:rsid w:val="005165B5"/>
    <w:rsid w:val="00517441"/>
    <w:rsid w:val="00522B1E"/>
    <w:rsid w:val="005245E7"/>
    <w:rsid w:val="00524CB4"/>
    <w:rsid w:val="005305A6"/>
    <w:rsid w:val="005342A6"/>
    <w:rsid w:val="0053519F"/>
    <w:rsid w:val="00536034"/>
    <w:rsid w:val="00545683"/>
    <w:rsid w:val="00545817"/>
    <w:rsid w:val="00550475"/>
    <w:rsid w:val="00550816"/>
    <w:rsid w:val="005549ED"/>
    <w:rsid w:val="0055666E"/>
    <w:rsid w:val="005605B7"/>
    <w:rsid w:val="00561C3C"/>
    <w:rsid w:val="0056247E"/>
    <w:rsid w:val="0056275E"/>
    <w:rsid w:val="00566665"/>
    <w:rsid w:val="00573B54"/>
    <w:rsid w:val="00576B13"/>
    <w:rsid w:val="005927C0"/>
    <w:rsid w:val="00592F21"/>
    <w:rsid w:val="00593BF9"/>
    <w:rsid w:val="005A2BE9"/>
    <w:rsid w:val="005B1E73"/>
    <w:rsid w:val="005B4996"/>
    <w:rsid w:val="005B4AA8"/>
    <w:rsid w:val="005C040F"/>
    <w:rsid w:val="005C3363"/>
    <w:rsid w:val="005C58C0"/>
    <w:rsid w:val="005C7E76"/>
    <w:rsid w:val="005D76EE"/>
    <w:rsid w:val="005E3B47"/>
    <w:rsid w:val="005E4B8C"/>
    <w:rsid w:val="005F6D4F"/>
    <w:rsid w:val="005F719B"/>
    <w:rsid w:val="005F766A"/>
    <w:rsid w:val="005F7DF8"/>
    <w:rsid w:val="00602372"/>
    <w:rsid w:val="0060446B"/>
    <w:rsid w:val="006046B5"/>
    <w:rsid w:val="00606340"/>
    <w:rsid w:val="0061178C"/>
    <w:rsid w:val="00615758"/>
    <w:rsid w:val="00616F2A"/>
    <w:rsid w:val="00620414"/>
    <w:rsid w:val="006230F0"/>
    <w:rsid w:val="00632171"/>
    <w:rsid w:val="006338B0"/>
    <w:rsid w:val="006347ED"/>
    <w:rsid w:val="00637366"/>
    <w:rsid w:val="006428EA"/>
    <w:rsid w:val="00642F68"/>
    <w:rsid w:val="0065146F"/>
    <w:rsid w:val="00653A85"/>
    <w:rsid w:val="00655215"/>
    <w:rsid w:val="00666243"/>
    <w:rsid w:val="006679D9"/>
    <w:rsid w:val="00667EEB"/>
    <w:rsid w:val="00677960"/>
    <w:rsid w:val="00681C68"/>
    <w:rsid w:val="006823F9"/>
    <w:rsid w:val="00694885"/>
    <w:rsid w:val="006A1212"/>
    <w:rsid w:val="006A2A7A"/>
    <w:rsid w:val="006A2D96"/>
    <w:rsid w:val="006A42F9"/>
    <w:rsid w:val="006A5B9B"/>
    <w:rsid w:val="006B4390"/>
    <w:rsid w:val="006C094C"/>
    <w:rsid w:val="006C1096"/>
    <w:rsid w:val="006C17B2"/>
    <w:rsid w:val="006C376C"/>
    <w:rsid w:val="006C5D6E"/>
    <w:rsid w:val="006C6D47"/>
    <w:rsid w:val="006D5543"/>
    <w:rsid w:val="006E7B49"/>
    <w:rsid w:val="006F28DA"/>
    <w:rsid w:val="006F4EE5"/>
    <w:rsid w:val="006F6EC0"/>
    <w:rsid w:val="00700CFD"/>
    <w:rsid w:val="00704710"/>
    <w:rsid w:val="00707242"/>
    <w:rsid w:val="0071081A"/>
    <w:rsid w:val="00710E26"/>
    <w:rsid w:val="007148CE"/>
    <w:rsid w:val="0071653C"/>
    <w:rsid w:val="0071693F"/>
    <w:rsid w:val="007201FC"/>
    <w:rsid w:val="00723AF2"/>
    <w:rsid w:val="00725DB0"/>
    <w:rsid w:val="00731CCB"/>
    <w:rsid w:val="00733319"/>
    <w:rsid w:val="007439AC"/>
    <w:rsid w:val="00745C13"/>
    <w:rsid w:val="007527D8"/>
    <w:rsid w:val="00754903"/>
    <w:rsid w:val="00756B7F"/>
    <w:rsid w:val="00761D8E"/>
    <w:rsid w:val="00770A9A"/>
    <w:rsid w:val="00772C1C"/>
    <w:rsid w:val="00772F34"/>
    <w:rsid w:val="00774D7E"/>
    <w:rsid w:val="007900CD"/>
    <w:rsid w:val="00795EE4"/>
    <w:rsid w:val="007A0571"/>
    <w:rsid w:val="007A142A"/>
    <w:rsid w:val="007A5757"/>
    <w:rsid w:val="007B1072"/>
    <w:rsid w:val="007B1FD3"/>
    <w:rsid w:val="007B3763"/>
    <w:rsid w:val="007B48DC"/>
    <w:rsid w:val="007C1471"/>
    <w:rsid w:val="007C1A42"/>
    <w:rsid w:val="007C26DC"/>
    <w:rsid w:val="007C3151"/>
    <w:rsid w:val="007C4D9B"/>
    <w:rsid w:val="007D0F38"/>
    <w:rsid w:val="007D7271"/>
    <w:rsid w:val="007D75ED"/>
    <w:rsid w:val="007E0339"/>
    <w:rsid w:val="007E308B"/>
    <w:rsid w:val="007E3404"/>
    <w:rsid w:val="007F3EDC"/>
    <w:rsid w:val="0080038A"/>
    <w:rsid w:val="00801276"/>
    <w:rsid w:val="008016B7"/>
    <w:rsid w:val="00802CA9"/>
    <w:rsid w:val="008041B4"/>
    <w:rsid w:val="00807E0A"/>
    <w:rsid w:val="00807EDA"/>
    <w:rsid w:val="008110E0"/>
    <w:rsid w:val="00812C3F"/>
    <w:rsid w:val="0082097E"/>
    <w:rsid w:val="008263B4"/>
    <w:rsid w:val="008340E3"/>
    <w:rsid w:val="00837211"/>
    <w:rsid w:val="00842F95"/>
    <w:rsid w:val="00844ED6"/>
    <w:rsid w:val="00847EE9"/>
    <w:rsid w:val="00851934"/>
    <w:rsid w:val="008567A0"/>
    <w:rsid w:val="00864EE7"/>
    <w:rsid w:val="00865709"/>
    <w:rsid w:val="008659F3"/>
    <w:rsid w:val="00865D0F"/>
    <w:rsid w:val="00866CA8"/>
    <w:rsid w:val="008757AD"/>
    <w:rsid w:val="00881C90"/>
    <w:rsid w:val="00884508"/>
    <w:rsid w:val="008A00CE"/>
    <w:rsid w:val="008A0E62"/>
    <w:rsid w:val="008A2890"/>
    <w:rsid w:val="008A4BD8"/>
    <w:rsid w:val="008A4E88"/>
    <w:rsid w:val="008A5705"/>
    <w:rsid w:val="008B03DA"/>
    <w:rsid w:val="008B6F16"/>
    <w:rsid w:val="008C1EFD"/>
    <w:rsid w:val="008C35D7"/>
    <w:rsid w:val="008C4294"/>
    <w:rsid w:val="008C561F"/>
    <w:rsid w:val="008C7B3D"/>
    <w:rsid w:val="008C7DA5"/>
    <w:rsid w:val="008D0245"/>
    <w:rsid w:val="008D4EBA"/>
    <w:rsid w:val="008D764C"/>
    <w:rsid w:val="008E38FB"/>
    <w:rsid w:val="008E4795"/>
    <w:rsid w:val="008E53A2"/>
    <w:rsid w:val="008E5558"/>
    <w:rsid w:val="008E76AE"/>
    <w:rsid w:val="008F0FCC"/>
    <w:rsid w:val="008F29AD"/>
    <w:rsid w:val="008F3AB6"/>
    <w:rsid w:val="00903940"/>
    <w:rsid w:val="009044F3"/>
    <w:rsid w:val="00912797"/>
    <w:rsid w:val="00921EC6"/>
    <w:rsid w:val="00924682"/>
    <w:rsid w:val="00925A99"/>
    <w:rsid w:val="00934FDC"/>
    <w:rsid w:val="00940672"/>
    <w:rsid w:val="00955ED2"/>
    <w:rsid w:val="00970A19"/>
    <w:rsid w:val="00970F47"/>
    <w:rsid w:val="00974EB5"/>
    <w:rsid w:val="00975751"/>
    <w:rsid w:val="00977138"/>
    <w:rsid w:val="009807ED"/>
    <w:rsid w:val="009847F6"/>
    <w:rsid w:val="0098595F"/>
    <w:rsid w:val="0098722F"/>
    <w:rsid w:val="00993188"/>
    <w:rsid w:val="009A5518"/>
    <w:rsid w:val="009B2EC6"/>
    <w:rsid w:val="009B4664"/>
    <w:rsid w:val="009B53DC"/>
    <w:rsid w:val="009D19B7"/>
    <w:rsid w:val="009D1ACA"/>
    <w:rsid w:val="009D5176"/>
    <w:rsid w:val="009D64F6"/>
    <w:rsid w:val="009D6565"/>
    <w:rsid w:val="009E29A6"/>
    <w:rsid w:val="009E7643"/>
    <w:rsid w:val="009E7EF3"/>
    <w:rsid w:val="009F1415"/>
    <w:rsid w:val="009F18D6"/>
    <w:rsid w:val="00A01A99"/>
    <w:rsid w:val="00A11187"/>
    <w:rsid w:val="00A12605"/>
    <w:rsid w:val="00A13827"/>
    <w:rsid w:val="00A142C4"/>
    <w:rsid w:val="00A15A56"/>
    <w:rsid w:val="00A17C61"/>
    <w:rsid w:val="00A244A8"/>
    <w:rsid w:val="00A24C4E"/>
    <w:rsid w:val="00A25761"/>
    <w:rsid w:val="00A31674"/>
    <w:rsid w:val="00A323F9"/>
    <w:rsid w:val="00A32D58"/>
    <w:rsid w:val="00A40ABF"/>
    <w:rsid w:val="00A4412D"/>
    <w:rsid w:val="00A44267"/>
    <w:rsid w:val="00A449B7"/>
    <w:rsid w:val="00A45067"/>
    <w:rsid w:val="00A51116"/>
    <w:rsid w:val="00A513C8"/>
    <w:rsid w:val="00A52F93"/>
    <w:rsid w:val="00A60432"/>
    <w:rsid w:val="00A61DE6"/>
    <w:rsid w:val="00A6243D"/>
    <w:rsid w:val="00A62DE6"/>
    <w:rsid w:val="00A665EE"/>
    <w:rsid w:val="00A828BC"/>
    <w:rsid w:val="00A86BAF"/>
    <w:rsid w:val="00A93219"/>
    <w:rsid w:val="00A94A05"/>
    <w:rsid w:val="00A95D83"/>
    <w:rsid w:val="00AC1A41"/>
    <w:rsid w:val="00AC4928"/>
    <w:rsid w:val="00AE148C"/>
    <w:rsid w:val="00AE3074"/>
    <w:rsid w:val="00AF32AD"/>
    <w:rsid w:val="00AF4BC9"/>
    <w:rsid w:val="00B0192E"/>
    <w:rsid w:val="00B14952"/>
    <w:rsid w:val="00B16824"/>
    <w:rsid w:val="00B20765"/>
    <w:rsid w:val="00B20B97"/>
    <w:rsid w:val="00B22D63"/>
    <w:rsid w:val="00B37D35"/>
    <w:rsid w:val="00B403AF"/>
    <w:rsid w:val="00B42B6B"/>
    <w:rsid w:val="00B4342D"/>
    <w:rsid w:val="00B441FD"/>
    <w:rsid w:val="00B45A7E"/>
    <w:rsid w:val="00B45D6E"/>
    <w:rsid w:val="00B46DED"/>
    <w:rsid w:val="00B47C18"/>
    <w:rsid w:val="00B50EF4"/>
    <w:rsid w:val="00B5154C"/>
    <w:rsid w:val="00B5167E"/>
    <w:rsid w:val="00B601BC"/>
    <w:rsid w:val="00B64EC1"/>
    <w:rsid w:val="00B6529B"/>
    <w:rsid w:val="00B65AF9"/>
    <w:rsid w:val="00B664C6"/>
    <w:rsid w:val="00B72BCE"/>
    <w:rsid w:val="00B73854"/>
    <w:rsid w:val="00B76737"/>
    <w:rsid w:val="00B97927"/>
    <w:rsid w:val="00BA52E2"/>
    <w:rsid w:val="00BA5AEB"/>
    <w:rsid w:val="00BA6926"/>
    <w:rsid w:val="00BB1DA4"/>
    <w:rsid w:val="00BB3BFE"/>
    <w:rsid w:val="00BC4859"/>
    <w:rsid w:val="00BC7456"/>
    <w:rsid w:val="00BE780A"/>
    <w:rsid w:val="00BF591C"/>
    <w:rsid w:val="00C076E8"/>
    <w:rsid w:val="00C10FA6"/>
    <w:rsid w:val="00C11F18"/>
    <w:rsid w:val="00C149EA"/>
    <w:rsid w:val="00C15471"/>
    <w:rsid w:val="00C169C3"/>
    <w:rsid w:val="00C24D80"/>
    <w:rsid w:val="00C33148"/>
    <w:rsid w:val="00C34C58"/>
    <w:rsid w:val="00C377C3"/>
    <w:rsid w:val="00C417E5"/>
    <w:rsid w:val="00C426C0"/>
    <w:rsid w:val="00C45B4A"/>
    <w:rsid w:val="00C4618D"/>
    <w:rsid w:val="00C463D4"/>
    <w:rsid w:val="00C533EA"/>
    <w:rsid w:val="00C54469"/>
    <w:rsid w:val="00C57C49"/>
    <w:rsid w:val="00C633F3"/>
    <w:rsid w:val="00C64A6F"/>
    <w:rsid w:val="00C75C74"/>
    <w:rsid w:val="00C771A1"/>
    <w:rsid w:val="00C84510"/>
    <w:rsid w:val="00C876ED"/>
    <w:rsid w:val="00C9231E"/>
    <w:rsid w:val="00CA0A1B"/>
    <w:rsid w:val="00CA258B"/>
    <w:rsid w:val="00CA65BD"/>
    <w:rsid w:val="00CA6E0E"/>
    <w:rsid w:val="00CB42CD"/>
    <w:rsid w:val="00CC28C8"/>
    <w:rsid w:val="00CC63ED"/>
    <w:rsid w:val="00CC6A4F"/>
    <w:rsid w:val="00CD3232"/>
    <w:rsid w:val="00CD663B"/>
    <w:rsid w:val="00CD6FDE"/>
    <w:rsid w:val="00CE0D0C"/>
    <w:rsid w:val="00CE2F36"/>
    <w:rsid w:val="00CE79FB"/>
    <w:rsid w:val="00CF2349"/>
    <w:rsid w:val="00CF2C02"/>
    <w:rsid w:val="00CF5636"/>
    <w:rsid w:val="00D00B21"/>
    <w:rsid w:val="00D02654"/>
    <w:rsid w:val="00D042DC"/>
    <w:rsid w:val="00D0609A"/>
    <w:rsid w:val="00D06DF4"/>
    <w:rsid w:val="00D134BC"/>
    <w:rsid w:val="00D213C9"/>
    <w:rsid w:val="00D23001"/>
    <w:rsid w:val="00D256D4"/>
    <w:rsid w:val="00D25B3A"/>
    <w:rsid w:val="00D26047"/>
    <w:rsid w:val="00D269DF"/>
    <w:rsid w:val="00D26B21"/>
    <w:rsid w:val="00D31A5B"/>
    <w:rsid w:val="00D35B67"/>
    <w:rsid w:val="00D40B71"/>
    <w:rsid w:val="00D43145"/>
    <w:rsid w:val="00D46E6B"/>
    <w:rsid w:val="00D53FC9"/>
    <w:rsid w:val="00D54D50"/>
    <w:rsid w:val="00D5502D"/>
    <w:rsid w:val="00D57493"/>
    <w:rsid w:val="00D57F60"/>
    <w:rsid w:val="00D629BB"/>
    <w:rsid w:val="00D66931"/>
    <w:rsid w:val="00D70E67"/>
    <w:rsid w:val="00D7780C"/>
    <w:rsid w:val="00D83545"/>
    <w:rsid w:val="00D83A25"/>
    <w:rsid w:val="00D83C04"/>
    <w:rsid w:val="00D91186"/>
    <w:rsid w:val="00DA2F64"/>
    <w:rsid w:val="00DB63B1"/>
    <w:rsid w:val="00DB7843"/>
    <w:rsid w:val="00DC2D5B"/>
    <w:rsid w:val="00DC333B"/>
    <w:rsid w:val="00DC4E42"/>
    <w:rsid w:val="00DC4E8D"/>
    <w:rsid w:val="00DC592D"/>
    <w:rsid w:val="00DD1447"/>
    <w:rsid w:val="00DD6951"/>
    <w:rsid w:val="00DE0114"/>
    <w:rsid w:val="00DE09C0"/>
    <w:rsid w:val="00DE1AEE"/>
    <w:rsid w:val="00DF14BE"/>
    <w:rsid w:val="00E006DE"/>
    <w:rsid w:val="00E07D30"/>
    <w:rsid w:val="00E10450"/>
    <w:rsid w:val="00E10466"/>
    <w:rsid w:val="00E20DA8"/>
    <w:rsid w:val="00E26CB4"/>
    <w:rsid w:val="00E31EEF"/>
    <w:rsid w:val="00E32CA8"/>
    <w:rsid w:val="00E35222"/>
    <w:rsid w:val="00E35FE1"/>
    <w:rsid w:val="00E41D24"/>
    <w:rsid w:val="00E5059C"/>
    <w:rsid w:val="00E50CC8"/>
    <w:rsid w:val="00E519CC"/>
    <w:rsid w:val="00E54E52"/>
    <w:rsid w:val="00E576F8"/>
    <w:rsid w:val="00E64B1B"/>
    <w:rsid w:val="00E67089"/>
    <w:rsid w:val="00E82080"/>
    <w:rsid w:val="00E85E22"/>
    <w:rsid w:val="00E866F6"/>
    <w:rsid w:val="00E873C7"/>
    <w:rsid w:val="00E94E1B"/>
    <w:rsid w:val="00E9592D"/>
    <w:rsid w:val="00EA4AC7"/>
    <w:rsid w:val="00EB6584"/>
    <w:rsid w:val="00ED0E56"/>
    <w:rsid w:val="00ED1210"/>
    <w:rsid w:val="00ED1D87"/>
    <w:rsid w:val="00ED27CB"/>
    <w:rsid w:val="00ED6E7A"/>
    <w:rsid w:val="00EE1768"/>
    <w:rsid w:val="00EE2295"/>
    <w:rsid w:val="00EE5DB3"/>
    <w:rsid w:val="00EE69CA"/>
    <w:rsid w:val="00EF0107"/>
    <w:rsid w:val="00EF19A8"/>
    <w:rsid w:val="00EF53C2"/>
    <w:rsid w:val="00EF7F0B"/>
    <w:rsid w:val="00F00827"/>
    <w:rsid w:val="00F0401B"/>
    <w:rsid w:val="00F05A33"/>
    <w:rsid w:val="00F105DA"/>
    <w:rsid w:val="00F12AE2"/>
    <w:rsid w:val="00F13568"/>
    <w:rsid w:val="00F20629"/>
    <w:rsid w:val="00F25D51"/>
    <w:rsid w:val="00F25D83"/>
    <w:rsid w:val="00F307C5"/>
    <w:rsid w:val="00F32C0F"/>
    <w:rsid w:val="00F3411D"/>
    <w:rsid w:val="00F4722D"/>
    <w:rsid w:val="00F51DB6"/>
    <w:rsid w:val="00F523B1"/>
    <w:rsid w:val="00F61D0C"/>
    <w:rsid w:val="00F6309E"/>
    <w:rsid w:val="00F639E6"/>
    <w:rsid w:val="00F72C5A"/>
    <w:rsid w:val="00F80D13"/>
    <w:rsid w:val="00F828BE"/>
    <w:rsid w:val="00F902FA"/>
    <w:rsid w:val="00F92E6E"/>
    <w:rsid w:val="00F9370A"/>
    <w:rsid w:val="00F94D77"/>
    <w:rsid w:val="00FA7FB8"/>
    <w:rsid w:val="00FB0637"/>
    <w:rsid w:val="00FB22CE"/>
    <w:rsid w:val="00FB28C7"/>
    <w:rsid w:val="00FB4364"/>
    <w:rsid w:val="00FB4BFB"/>
    <w:rsid w:val="00FB7A1C"/>
    <w:rsid w:val="00FC5EC2"/>
    <w:rsid w:val="00FC6EAE"/>
    <w:rsid w:val="00FD2F90"/>
    <w:rsid w:val="00FD5142"/>
    <w:rsid w:val="00FD6ACC"/>
    <w:rsid w:val="00FF6DA2"/>
    <w:rsid w:val="00FF7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4B483"/>
  <w15:chartTrackingRefBased/>
  <w15:docId w15:val="{CA292A4B-EA2B-4DBC-9C42-826CD8221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46F"/>
  </w:style>
  <w:style w:type="paragraph" w:styleId="Heading1">
    <w:name w:val="heading 1"/>
    <w:basedOn w:val="Normal"/>
    <w:next w:val="Normal"/>
    <w:link w:val="Heading1Char"/>
    <w:uiPriority w:val="9"/>
    <w:qFormat/>
    <w:rsid w:val="00285D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6A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C5EC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5D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85D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5D60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5D6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5D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5D6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D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D60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85D60"/>
    <w:rPr>
      <w:color w:val="808080"/>
    </w:rPr>
  </w:style>
  <w:style w:type="paragraph" w:customStyle="1" w:styleId="PreventiveMedicineText">
    <w:name w:val="Preventive Medicine Text"/>
    <w:basedOn w:val="Normal"/>
    <w:link w:val="PreventiveMedicineTextZchn"/>
    <w:uiPriority w:val="99"/>
    <w:qFormat/>
    <w:rsid w:val="00285D60"/>
    <w:pPr>
      <w:spacing w:after="0" w:line="360" w:lineRule="auto"/>
      <w:ind w:firstLine="284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PreventiveMedicineTextZchn">
    <w:name w:val="Preventive Medicine Text Zchn"/>
    <w:basedOn w:val="DefaultParagraphFont"/>
    <w:link w:val="PreventiveMedicineText"/>
    <w:uiPriority w:val="99"/>
    <w:rsid w:val="00285D60"/>
    <w:rPr>
      <w:rFonts w:ascii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285D60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285D60"/>
  </w:style>
  <w:style w:type="paragraph" w:styleId="Header">
    <w:name w:val="header"/>
    <w:basedOn w:val="Normal"/>
    <w:link w:val="HeaderChar"/>
    <w:uiPriority w:val="99"/>
    <w:unhideWhenUsed/>
    <w:rsid w:val="00285D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D60"/>
  </w:style>
  <w:style w:type="paragraph" w:styleId="Footer">
    <w:name w:val="footer"/>
    <w:basedOn w:val="Normal"/>
    <w:link w:val="FooterChar"/>
    <w:uiPriority w:val="99"/>
    <w:unhideWhenUsed/>
    <w:rsid w:val="00285D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D60"/>
  </w:style>
  <w:style w:type="character" w:styleId="Hyperlink">
    <w:name w:val="Hyperlink"/>
    <w:basedOn w:val="DefaultParagraphFont"/>
    <w:uiPriority w:val="99"/>
    <w:unhideWhenUsed/>
    <w:rsid w:val="00285D60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285D60"/>
    <w:pPr>
      <w:ind w:left="720"/>
      <w:contextualSpacing/>
    </w:pPr>
  </w:style>
  <w:style w:type="paragraph" w:styleId="Caption">
    <w:name w:val="caption"/>
    <w:basedOn w:val="Normal"/>
    <w:next w:val="Normal"/>
    <w:uiPriority w:val="99"/>
    <w:unhideWhenUsed/>
    <w:qFormat/>
    <w:rsid w:val="00285D60"/>
    <w:pPr>
      <w:spacing w:before="120" w:after="120" w:line="240" w:lineRule="auto"/>
    </w:pPr>
    <w:rPr>
      <w:rFonts w:ascii="Helvetica" w:hAnsi="Helvetica"/>
      <w:bCs/>
      <w:i/>
      <w:sz w:val="18"/>
      <w:szCs w:val="18"/>
    </w:rPr>
  </w:style>
  <w:style w:type="paragraph" w:customStyle="1" w:styleId="APATitel-Abstract">
    <w:name w:val="APA Titel - Abstract"/>
    <w:basedOn w:val="Normal"/>
    <w:qFormat/>
    <w:rsid w:val="00285D60"/>
    <w:pPr>
      <w:tabs>
        <w:tab w:val="left" w:pos="284"/>
      </w:tabs>
      <w:spacing w:after="0" w:line="480" w:lineRule="auto"/>
      <w:ind w:firstLine="284"/>
      <w:jc w:val="center"/>
    </w:pPr>
    <w:rPr>
      <w:rFonts w:ascii="Times New Roman" w:eastAsia="Calibri" w:hAnsi="Times New Roman" w:cs="Times New Roman"/>
      <w:sz w:val="24"/>
      <w:lang w:val="en-US"/>
    </w:rPr>
  </w:style>
  <w:style w:type="paragraph" w:customStyle="1" w:styleId="APAHeadingLevel1">
    <w:name w:val="APA Heading Level 1"/>
    <w:basedOn w:val="Heading1"/>
    <w:qFormat/>
    <w:rsid w:val="00285D60"/>
    <w:pPr>
      <w:tabs>
        <w:tab w:val="left" w:pos="284"/>
      </w:tabs>
      <w:spacing w:before="0" w:line="480" w:lineRule="auto"/>
      <w:jc w:val="center"/>
    </w:pPr>
    <w:rPr>
      <w:rFonts w:ascii="Times New Roman" w:eastAsia="Times New Roman" w:hAnsi="Times New Roman" w:cs="Times New Roman"/>
      <w:b/>
      <w:bCs/>
      <w:color w:val="auto"/>
      <w:sz w:val="24"/>
      <w:szCs w:val="28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285D6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5D6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5D60"/>
    <w:rPr>
      <w:vertAlign w:val="superscript"/>
    </w:rPr>
  </w:style>
  <w:style w:type="character" w:customStyle="1" w:styleId="apple-converted-space">
    <w:name w:val="apple-converted-space"/>
    <w:basedOn w:val="DefaultParagraphFont"/>
    <w:rsid w:val="00285D60"/>
  </w:style>
  <w:style w:type="character" w:styleId="FollowedHyperlink">
    <w:name w:val="FollowedHyperlink"/>
    <w:basedOn w:val="DefaultParagraphFont"/>
    <w:uiPriority w:val="99"/>
    <w:semiHidden/>
    <w:unhideWhenUsed/>
    <w:rsid w:val="00285D60"/>
    <w:rPr>
      <w:color w:val="954F72" w:themeColor="followedHyperlink"/>
      <w:u w:val="single"/>
    </w:rPr>
  </w:style>
  <w:style w:type="paragraph" w:customStyle="1" w:styleId="Default">
    <w:name w:val="Default"/>
    <w:rsid w:val="00285D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Zchn"/>
    <w:rsid w:val="00285D60"/>
    <w:pPr>
      <w:spacing w:after="120" w:line="240" w:lineRule="auto"/>
      <w:jc w:val="both"/>
    </w:pPr>
    <w:rPr>
      <w:rFonts w:ascii="Calibri" w:eastAsia="Calibri" w:hAnsi="Calibri" w:cs="Times New Roman"/>
      <w:noProof/>
      <w:lang w:val="en-US"/>
    </w:rPr>
  </w:style>
  <w:style w:type="character" w:customStyle="1" w:styleId="EndNoteBibliographyZchn">
    <w:name w:val="EndNote Bibliography Zchn"/>
    <w:basedOn w:val="DefaultParagraphFont"/>
    <w:link w:val="EndNoteBibliography"/>
    <w:rsid w:val="00285D60"/>
    <w:rPr>
      <w:rFonts w:ascii="Calibri" w:eastAsia="Calibri" w:hAnsi="Calibri" w:cs="Times New Roman"/>
      <w:noProof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5D6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5D6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5D60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Zchn"/>
    <w:rsid w:val="00285D60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285D60"/>
    <w:rPr>
      <w:rFonts w:ascii="Calibri" w:hAnsi="Calibri"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6A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35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C5EC2"/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4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8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2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7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202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40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75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63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71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42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6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5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37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1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6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2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1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79F80B-7485-462A-8381-AB62E4C70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eyhr</dc:creator>
  <cp:keywords/>
  <dc:description/>
  <cp:lastModifiedBy>Bethany Richards</cp:lastModifiedBy>
  <cp:revision>5</cp:revision>
  <cp:lastPrinted>2020-11-19T08:45:00Z</cp:lastPrinted>
  <dcterms:created xsi:type="dcterms:W3CDTF">2021-03-11T13:37:00Z</dcterms:created>
  <dcterms:modified xsi:type="dcterms:W3CDTF">2021-05-17T10:36:00Z</dcterms:modified>
</cp:coreProperties>
</file>